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9"/>
        <w:gridCol w:w="5761"/>
      </w:tblGrid>
      <w:tr w:rsidR="00AF138C" w:rsidRPr="00C50EA3" w14:paraId="06F4E858" w14:textId="77777777" w:rsidTr="00A32ACF">
        <w:tc>
          <w:tcPr>
            <w:tcW w:w="2333" w:type="pct"/>
            <w:vAlign w:val="center"/>
          </w:tcPr>
          <w:p w14:paraId="0FD35CA6" w14:textId="77777777" w:rsidR="00AF138C" w:rsidRPr="00C50EA3" w:rsidRDefault="00AF138C" w:rsidP="00C64A30">
            <w:pPr>
              <w:spacing w:after="120"/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50EA3"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hreya Rachuri</w:t>
            </w:r>
          </w:p>
        </w:tc>
        <w:tc>
          <w:tcPr>
            <w:tcW w:w="2667" w:type="pct"/>
            <w:vAlign w:val="center"/>
          </w:tcPr>
          <w:p w14:paraId="3A95FAB0" w14:textId="4CB2B438" w:rsidR="00AF138C" w:rsidRPr="00C50EA3" w:rsidRDefault="003515D1" w:rsidP="00C64A30">
            <w:pPr>
              <w:spacing w:after="120"/>
              <w:jc w:val="both"/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1" w:history="1">
              <w:r w:rsidR="00A32ACF" w:rsidRPr="00315F90">
                <w:rPr>
                  <w:rStyle w:val="Hyperlink"/>
                  <w:rFonts w:cstheme="minorHAnsi"/>
                  <w:b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ranga96@gmail.com</w:t>
              </w:r>
            </w:hyperlink>
            <w:r w:rsidR="00AF138C" w:rsidRPr="00C50EA3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hyperlink r:id="rId12" w:history="1">
              <w:r w:rsidR="00AF138C" w:rsidRPr="00C50EA3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.sumana1649@gmail.com</w:t>
              </w:r>
            </w:hyperlink>
            <w:r w:rsidR="00AF138C" w:rsidRPr="00C50EA3"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;</w:t>
            </w:r>
          </w:p>
          <w:p w14:paraId="26BEF620" w14:textId="23E250C5" w:rsidR="00AF138C" w:rsidRPr="00C50EA3" w:rsidRDefault="00AF138C" w:rsidP="00C64A3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50EA3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414) 949-3199; 3975 N Cramer St, Apt 205, Shorewood, WI</w:t>
            </w:r>
            <w:r w:rsidR="00A32ACF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</w:t>
            </w:r>
            <w:r w:rsidRPr="00C50EA3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3211</w:t>
            </w:r>
          </w:p>
        </w:tc>
      </w:tr>
    </w:tbl>
    <w:p w14:paraId="30ECB1BA" w14:textId="57D0E34B" w:rsidR="00416D46" w:rsidRPr="00D13DF7" w:rsidRDefault="00416D46" w:rsidP="00ED166F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D13DF7">
        <w:rPr>
          <w:b/>
          <w:bCs/>
        </w:rPr>
        <w:t>PROFESSIONAL EXPERIE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880"/>
        <w:gridCol w:w="5755"/>
        <w:gridCol w:w="2155"/>
      </w:tblGrid>
      <w:tr w:rsidR="003B6364" w:rsidRPr="00C50EA3" w14:paraId="46AEFE8C" w14:textId="77777777" w:rsidTr="00AB2730"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5BF6C807" w14:textId="5E83F8C8" w:rsidR="003B6364" w:rsidRPr="00C50EA3" w:rsidRDefault="009B2813" w:rsidP="00BB18E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Data Analyst (</w:t>
            </w:r>
            <w:r w:rsidR="003B6364" w:rsidRPr="00C50EA3">
              <w:rPr>
                <w:rFonts w:cstheme="minorHAnsi"/>
                <w:b/>
                <w:bCs/>
                <w:sz w:val="20"/>
                <w:szCs w:val="20"/>
              </w:rPr>
              <w:t>Capstone Project</w:t>
            </w:r>
            <w:r w:rsidRPr="00C50EA3"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755" w:type="dxa"/>
            <w:shd w:val="clear" w:color="auto" w:fill="D9D9D9" w:themeFill="background1" w:themeFillShade="D9"/>
            <w:vAlign w:val="center"/>
          </w:tcPr>
          <w:p w14:paraId="2564A3D0" w14:textId="2C48EB3F" w:rsidR="003B6364" w:rsidRPr="00C50EA3" w:rsidRDefault="000C75AF" w:rsidP="00AB2730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University of Wisconsin - Milwaukee</w:t>
            </w:r>
          </w:p>
        </w:tc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20ED324A" w14:textId="0E021EA1" w:rsidR="003B6364" w:rsidRPr="00C50EA3" w:rsidRDefault="003B6364" w:rsidP="00BB18E4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</w:t>
            </w:r>
            <w:r w:rsidR="00ED2D25">
              <w:rPr>
                <w:rFonts w:cstheme="minorHAnsi"/>
                <w:b/>
                <w:bCs/>
                <w:sz w:val="20"/>
                <w:szCs w:val="20"/>
              </w:rPr>
              <w:t>Sept</w:t>
            </w:r>
            <w:r w:rsidRPr="00C50EA3">
              <w:rPr>
                <w:rFonts w:cstheme="minorHAnsi"/>
                <w:b/>
                <w:bCs/>
                <w:sz w:val="20"/>
                <w:szCs w:val="20"/>
              </w:rPr>
              <w:t xml:space="preserve"> 2020 – Dec 2020)</w:t>
            </w:r>
          </w:p>
        </w:tc>
      </w:tr>
    </w:tbl>
    <w:p w14:paraId="61C902E4" w14:textId="7F215B9D" w:rsidR="000C75AF" w:rsidRPr="00C50EA3" w:rsidRDefault="000C75AF" w:rsidP="00834E42">
      <w:pPr>
        <w:spacing w:before="40" w:after="0" w:line="240" w:lineRule="auto"/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Predictive analytics study on heart disease outcome classification based on risk factors diagnostic data using Anaconda</w:t>
      </w:r>
    </w:p>
    <w:p w14:paraId="0BC2B2E2" w14:textId="26F8CDFD" w:rsidR="006B64DB" w:rsidRPr="00C50EA3" w:rsidRDefault="00812C81" w:rsidP="0064781A">
      <w:pPr>
        <w:pStyle w:val="ListParagraph"/>
        <w:numPr>
          <w:ilvl w:val="0"/>
          <w:numId w:val="13"/>
        </w:numPr>
        <w:spacing w:before="40" w:after="0" w:line="240" w:lineRule="auto"/>
        <w:ind w:left="547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Performed exploratory data analysis to </w:t>
      </w:r>
      <w:r w:rsidR="00CA4B7B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comprehend the data spread and subsequently applied data </w:t>
      </w:r>
      <w:r w:rsidR="00CF1C38">
        <w:rPr>
          <w:rFonts w:cstheme="minorHAnsi"/>
          <w:color w:val="000000"/>
          <w:sz w:val="20"/>
          <w:szCs w:val="20"/>
          <w:shd w:val="clear" w:color="auto" w:fill="FFFFFF"/>
        </w:rPr>
        <w:t>cleansing</w:t>
      </w:r>
      <w:r w:rsidR="00CA4B7B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operations to account for </w:t>
      </w:r>
      <w:r w:rsidR="006F4BB8" w:rsidRPr="00C50EA3">
        <w:rPr>
          <w:rFonts w:cstheme="minorHAnsi"/>
          <w:color w:val="000000"/>
          <w:sz w:val="20"/>
          <w:szCs w:val="20"/>
          <w:shd w:val="clear" w:color="auto" w:fill="FFFFFF"/>
        </w:rPr>
        <w:t>missing values and outliers.</w:t>
      </w:r>
    </w:p>
    <w:p w14:paraId="623A1196" w14:textId="2C42286A" w:rsidR="00812C81" w:rsidRPr="00C50EA3" w:rsidRDefault="005A2F7B" w:rsidP="00BB18E4">
      <w:pPr>
        <w:pStyle w:val="ListParagraph"/>
        <w:numPr>
          <w:ilvl w:val="0"/>
          <w:numId w:val="13"/>
        </w:numPr>
        <w:spacing w:after="0" w:line="240" w:lineRule="auto"/>
        <w:ind w:left="54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Applied </w:t>
      </w:r>
      <w:r w:rsidR="00A27B1B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correlation matrix and random forest classifier to </w:t>
      </w:r>
      <w:r w:rsidR="00306992" w:rsidRPr="00C50EA3">
        <w:rPr>
          <w:rFonts w:cstheme="minorHAnsi"/>
          <w:color w:val="000000"/>
          <w:sz w:val="20"/>
          <w:szCs w:val="20"/>
          <w:shd w:val="clear" w:color="auto" w:fill="FFFFFF"/>
        </w:rPr>
        <w:t>perform feature selection and scaling.</w:t>
      </w:r>
    </w:p>
    <w:p w14:paraId="3F3C2007" w14:textId="01E7E7B4" w:rsidR="00446FBC" w:rsidRPr="00724D9E" w:rsidRDefault="00F2258D" w:rsidP="00724D9E">
      <w:pPr>
        <w:pStyle w:val="ListParagraph"/>
        <w:numPr>
          <w:ilvl w:val="0"/>
          <w:numId w:val="13"/>
        </w:numPr>
        <w:spacing w:after="0" w:line="240" w:lineRule="auto"/>
        <w:ind w:left="54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>Evaluated the prediction accuracy of multiple ML models</w:t>
      </w:r>
      <w:r w:rsidR="00023384">
        <w:rPr>
          <w:rFonts w:cstheme="minorHAnsi"/>
          <w:color w:val="000000"/>
          <w:sz w:val="20"/>
          <w:szCs w:val="20"/>
          <w:shd w:val="clear" w:color="auto" w:fill="FFFFFF"/>
        </w:rPr>
        <w:t>,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namely, SVM, KNN, Decision Tree, Logistic Regression</w:t>
      </w:r>
      <w:r w:rsidR="00023384">
        <w:rPr>
          <w:rFonts w:cstheme="minorHAnsi"/>
          <w:color w:val="000000"/>
          <w:sz w:val="20"/>
          <w:szCs w:val="20"/>
          <w:shd w:val="clear" w:color="auto" w:fill="FFFFFF"/>
        </w:rPr>
        <w:t>,</w:t>
      </w:r>
      <w:r w:rsidR="00FF2D34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pipelined the models by evaluating a differential train test split of the data</w:t>
      </w:r>
      <w:r w:rsidR="004423B7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to </w:t>
      </w:r>
      <w:r w:rsidR="005A3ACF">
        <w:rPr>
          <w:rFonts w:cstheme="minorHAnsi"/>
          <w:color w:val="000000"/>
          <w:sz w:val="20"/>
          <w:szCs w:val="20"/>
          <w:shd w:val="clear" w:color="auto" w:fill="FFFFFF"/>
        </w:rPr>
        <w:t>overcome</w:t>
      </w:r>
      <w:r w:rsidR="004423B7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overfitting.</w:t>
      </w:r>
    </w:p>
    <w:p w14:paraId="654B1BE0" w14:textId="6BFD7DD6" w:rsidR="00FE507F" w:rsidRDefault="00401620" w:rsidP="00FE507F">
      <w:pPr>
        <w:pStyle w:val="ListParagraph"/>
        <w:numPr>
          <w:ilvl w:val="0"/>
          <w:numId w:val="13"/>
        </w:numPr>
        <w:spacing w:after="80" w:line="240" w:lineRule="auto"/>
        <w:ind w:left="547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Simultaneously visualized the results by implementing </w:t>
      </w:r>
      <w:r w:rsidR="00F417A8" w:rsidRPr="00C50EA3">
        <w:rPr>
          <w:rFonts w:cstheme="minorHAnsi"/>
          <w:color w:val="000000"/>
          <w:sz w:val="20"/>
          <w:szCs w:val="20"/>
          <w:shd w:val="clear" w:color="auto" w:fill="FFFFFF"/>
        </w:rPr>
        <w:t>the execution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A67594" w:rsidRPr="00C50EA3">
        <w:rPr>
          <w:rFonts w:cstheme="minorHAnsi"/>
          <w:color w:val="000000"/>
          <w:sz w:val="20"/>
          <w:szCs w:val="20"/>
          <w:shd w:val="clear" w:color="auto" w:fill="FFFFFF"/>
        </w:rPr>
        <w:t>in a Jupyter Notebook.</w:t>
      </w:r>
      <w:r w:rsidR="008F289C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425"/>
        <w:gridCol w:w="6300"/>
        <w:gridCol w:w="2065"/>
      </w:tblGrid>
      <w:tr w:rsidR="00023384" w:rsidRPr="00C50EA3" w14:paraId="12FBBC71" w14:textId="77777777" w:rsidTr="00023384">
        <w:tc>
          <w:tcPr>
            <w:tcW w:w="2425" w:type="dxa"/>
            <w:shd w:val="clear" w:color="auto" w:fill="D9D9D9" w:themeFill="background1" w:themeFillShade="D9"/>
          </w:tcPr>
          <w:p w14:paraId="042A20BC" w14:textId="6E519270" w:rsidR="00023384" w:rsidRPr="00C50EA3" w:rsidRDefault="00023384" w:rsidP="00D96A5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Jr</w:t>
            </w:r>
            <w:r>
              <w:rPr>
                <w:rFonts w:cstheme="minorHAnsi"/>
                <w:b/>
                <w:bCs/>
                <w:sz w:val="20"/>
                <w:szCs w:val="20"/>
              </w:rPr>
              <w:t>.</w:t>
            </w:r>
            <w:r w:rsidRPr="00C50EA3">
              <w:rPr>
                <w:rFonts w:cstheme="minorHAnsi"/>
                <w:b/>
                <w:bCs/>
                <w:sz w:val="20"/>
                <w:szCs w:val="20"/>
              </w:rPr>
              <w:t xml:space="preserve"> Dentist &amp; Healthcare Informatician</w:t>
            </w:r>
          </w:p>
        </w:tc>
        <w:tc>
          <w:tcPr>
            <w:tcW w:w="6300" w:type="dxa"/>
            <w:shd w:val="clear" w:color="auto" w:fill="D9D9D9" w:themeFill="background1" w:themeFillShade="D9"/>
            <w:vAlign w:val="center"/>
          </w:tcPr>
          <w:p w14:paraId="1119E726" w14:textId="26436FF0" w:rsidR="00023384" w:rsidRPr="00C50EA3" w:rsidRDefault="00023384" w:rsidP="00D96A5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Sindhu Super Specialty Dental Hospital, Oral &amp; Maxillofacial Trauma Care-Implant Centre, India</w:t>
            </w:r>
          </w:p>
        </w:tc>
        <w:tc>
          <w:tcPr>
            <w:tcW w:w="2065" w:type="dxa"/>
            <w:shd w:val="clear" w:color="auto" w:fill="D9D9D9" w:themeFill="background1" w:themeFillShade="D9"/>
          </w:tcPr>
          <w:p w14:paraId="29C55933" w14:textId="77777777" w:rsidR="00023384" w:rsidRPr="00C50EA3" w:rsidRDefault="00023384" w:rsidP="00AB2730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Jan 2019 – Jun 2019)</w:t>
            </w:r>
          </w:p>
        </w:tc>
      </w:tr>
    </w:tbl>
    <w:p w14:paraId="6B6876A6" w14:textId="2AAE9367" w:rsidR="00A32ACF" w:rsidRDefault="000523FD" w:rsidP="00A32ACF">
      <w:pPr>
        <w:pStyle w:val="ListParagraph"/>
        <w:numPr>
          <w:ilvl w:val="0"/>
          <w:numId w:val="5"/>
        </w:numPr>
        <w:spacing w:after="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 xml:space="preserve">Implemented </w:t>
      </w:r>
      <w:r w:rsidR="00023384">
        <w:rPr>
          <w:rFonts w:cstheme="minorHAnsi"/>
          <w:sz w:val="20"/>
          <w:szCs w:val="20"/>
        </w:rPr>
        <w:t>Open</w:t>
      </w:r>
      <w:r w:rsidRPr="00C50EA3">
        <w:rPr>
          <w:rFonts w:cstheme="minorHAnsi"/>
          <w:sz w:val="20"/>
          <w:szCs w:val="20"/>
        </w:rPr>
        <w:t>EMR system in maintaining healthcare records, hospital workflow, and billing procedures.</w:t>
      </w:r>
    </w:p>
    <w:p w14:paraId="0659A4CC" w14:textId="56EE46C2" w:rsidR="00A32ACF" w:rsidRPr="00A32ACF" w:rsidRDefault="00A32ACF" w:rsidP="00A32ACF">
      <w:pPr>
        <w:pStyle w:val="ListParagraph"/>
        <w:numPr>
          <w:ilvl w:val="0"/>
          <w:numId w:val="5"/>
        </w:numPr>
        <w:spacing w:after="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trictly implemented HIPAA standards in maintaining patient privacy and ICD-10 and HL7 coding for data entry.</w:t>
      </w:r>
    </w:p>
    <w:p w14:paraId="2FFC22FC" w14:textId="61D52513" w:rsidR="00A32ACF" w:rsidRPr="00A32ACF" w:rsidRDefault="00A32ACF" w:rsidP="00A32ACF">
      <w:pPr>
        <w:pStyle w:val="ListParagraph"/>
        <w:numPr>
          <w:ilvl w:val="0"/>
          <w:numId w:val="5"/>
        </w:numPr>
        <w:spacing w:after="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Extract</w:t>
      </w:r>
      <w:r>
        <w:rPr>
          <w:rFonts w:cstheme="minorHAnsi"/>
          <w:sz w:val="20"/>
          <w:szCs w:val="20"/>
        </w:rPr>
        <w:t>ed,</w:t>
      </w:r>
      <w:r w:rsidRPr="00C50EA3">
        <w:rPr>
          <w:rFonts w:cstheme="minorHAnsi"/>
          <w:sz w:val="20"/>
          <w:szCs w:val="20"/>
        </w:rPr>
        <w:t xml:space="preserve"> transform</w:t>
      </w:r>
      <w:r>
        <w:rPr>
          <w:rFonts w:cstheme="minorHAnsi"/>
          <w:sz w:val="20"/>
          <w:szCs w:val="20"/>
        </w:rPr>
        <w:t>ed</w:t>
      </w:r>
      <w:r w:rsidRPr="00C50EA3">
        <w:rPr>
          <w:rFonts w:cstheme="minorHAnsi"/>
          <w:sz w:val="20"/>
          <w:szCs w:val="20"/>
        </w:rPr>
        <w:t>, and load</w:t>
      </w:r>
      <w:r>
        <w:rPr>
          <w:rFonts w:cstheme="minorHAnsi"/>
          <w:sz w:val="20"/>
          <w:szCs w:val="20"/>
        </w:rPr>
        <w:t>ed</w:t>
      </w:r>
      <w:r w:rsidRPr="00C50EA3">
        <w:rPr>
          <w:rFonts w:cstheme="minorHAnsi"/>
          <w:sz w:val="20"/>
          <w:szCs w:val="20"/>
        </w:rPr>
        <w:t xml:space="preserve"> data(ETL) from small to medium</w:t>
      </w:r>
      <w:r>
        <w:rPr>
          <w:rFonts w:cstheme="minorHAnsi"/>
          <w:sz w:val="20"/>
          <w:szCs w:val="20"/>
        </w:rPr>
        <w:t>-</w:t>
      </w:r>
      <w:r w:rsidRPr="00C50EA3">
        <w:rPr>
          <w:rFonts w:cstheme="minorHAnsi"/>
          <w:sz w:val="20"/>
          <w:szCs w:val="20"/>
        </w:rPr>
        <w:t>sized databases into a SQL data warehouse.</w:t>
      </w:r>
    </w:p>
    <w:p w14:paraId="3B2F5D29" w14:textId="5030E261" w:rsidR="000523FD" w:rsidRPr="00A32ACF" w:rsidRDefault="00A32ACF" w:rsidP="00A32ACF">
      <w:pPr>
        <w:pStyle w:val="ListParagraph"/>
        <w:numPr>
          <w:ilvl w:val="0"/>
          <w:numId w:val="5"/>
        </w:numPr>
        <w:spacing w:after="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uild and maintained SQL scripts and queries for data analysis, extracting data insights and problem solving.</w:t>
      </w:r>
    </w:p>
    <w:p w14:paraId="2315D3A6" w14:textId="59FD01B1" w:rsidR="000523FD" w:rsidRPr="00C50EA3" w:rsidRDefault="00A32ACF" w:rsidP="000523FD">
      <w:pPr>
        <w:pStyle w:val="ListParagraph"/>
        <w:numPr>
          <w:ilvl w:val="0"/>
          <w:numId w:val="5"/>
        </w:numPr>
        <w:spacing w:after="0" w:line="240" w:lineRule="auto"/>
        <w:ind w:left="540"/>
        <w:contextualSpacing w:val="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reated quarter and annual reports regarding </w:t>
      </w:r>
      <w:r w:rsidR="000523FD" w:rsidRPr="00C50EA3">
        <w:rPr>
          <w:rFonts w:cstheme="minorHAnsi"/>
          <w:sz w:val="20"/>
          <w:szCs w:val="20"/>
        </w:rPr>
        <w:t>clinic budgets</w:t>
      </w:r>
      <w:r>
        <w:rPr>
          <w:rFonts w:cstheme="minorHAnsi"/>
          <w:sz w:val="20"/>
          <w:szCs w:val="20"/>
        </w:rPr>
        <w:t>,</w:t>
      </w:r>
      <w:r w:rsidR="000523FD" w:rsidRPr="00C50EA3">
        <w:rPr>
          <w:rFonts w:cstheme="minorHAnsi"/>
          <w:sz w:val="20"/>
          <w:szCs w:val="20"/>
        </w:rPr>
        <w:t xml:space="preserve"> annual expenditures, and profits using SQL</w:t>
      </w:r>
      <w:r>
        <w:rPr>
          <w:rFonts w:cstheme="minorHAnsi"/>
          <w:sz w:val="20"/>
          <w:szCs w:val="20"/>
        </w:rPr>
        <w:t>.</w:t>
      </w:r>
    </w:p>
    <w:p w14:paraId="1B4D3D5B" w14:textId="7A434B5D" w:rsidR="00023384" w:rsidRPr="00023384" w:rsidRDefault="00A32ACF" w:rsidP="00023384">
      <w:pPr>
        <w:pStyle w:val="ListParagraph"/>
        <w:numPr>
          <w:ilvl w:val="0"/>
          <w:numId w:val="5"/>
        </w:numPr>
        <w:spacing w:after="0" w:line="240" w:lineRule="auto"/>
        <w:ind w:left="54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uild Activity diagrams to monitor business flow and Use Case diagrams to analyze the situations.</w:t>
      </w:r>
    </w:p>
    <w:tbl>
      <w:tblPr>
        <w:tblStyle w:val="TableGrid"/>
        <w:tblW w:w="107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425"/>
        <w:gridCol w:w="6305"/>
        <w:gridCol w:w="2060"/>
      </w:tblGrid>
      <w:tr w:rsidR="00023384" w:rsidRPr="00C50EA3" w14:paraId="71BAF2E1" w14:textId="77777777" w:rsidTr="00023384">
        <w:tc>
          <w:tcPr>
            <w:tcW w:w="2425" w:type="dxa"/>
            <w:shd w:val="clear" w:color="auto" w:fill="D9D9D9" w:themeFill="background1" w:themeFillShade="D9"/>
            <w:vAlign w:val="center"/>
          </w:tcPr>
          <w:p w14:paraId="29B1F051" w14:textId="5375502B" w:rsidR="00023384" w:rsidRPr="00C50EA3" w:rsidRDefault="00023384" w:rsidP="0002338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Jr</w:t>
            </w:r>
            <w:r>
              <w:rPr>
                <w:rFonts w:cstheme="minorHAnsi"/>
                <w:b/>
                <w:bCs/>
                <w:sz w:val="20"/>
                <w:szCs w:val="20"/>
              </w:rPr>
              <w:t>.</w:t>
            </w:r>
            <w:r w:rsidRPr="00C50EA3">
              <w:rPr>
                <w:rFonts w:cstheme="minorHAnsi"/>
                <w:b/>
                <w:bCs/>
                <w:sz w:val="20"/>
                <w:szCs w:val="20"/>
              </w:rPr>
              <w:t xml:space="preserve"> Dentist &amp; Healthcare 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C50EA3">
              <w:rPr>
                <w:rFonts w:cstheme="minorHAnsi"/>
                <w:b/>
                <w:bCs/>
                <w:sz w:val="20"/>
                <w:szCs w:val="20"/>
              </w:rPr>
              <w:t>Informatician</w:t>
            </w:r>
          </w:p>
        </w:tc>
        <w:tc>
          <w:tcPr>
            <w:tcW w:w="6305" w:type="dxa"/>
            <w:shd w:val="clear" w:color="auto" w:fill="D9D9D9" w:themeFill="background1" w:themeFillShade="D9"/>
            <w:vAlign w:val="center"/>
          </w:tcPr>
          <w:p w14:paraId="2A5D1D15" w14:textId="32140C7E" w:rsidR="00023384" w:rsidRPr="00C50EA3" w:rsidRDefault="00023384" w:rsidP="0002338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Viraj Multispecialty Dental Clinic, India</w:t>
            </w:r>
          </w:p>
        </w:tc>
        <w:tc>
          <w:tcPr>
            <w:tcW w:w="2060" w:type="dxa"/>
            <w:shd w:val="clear" w:color="auto" w:fill="D9D9D9" w:themeFill="background1" w:themeFillShade="D9"/>
            <w:vAlign w:val="center"/>
          </w:tcPr>
          <w:p w14:paraId="5131774F" w14:textId="51B48D15" w:rsidR="00023384" w:rsidRPr="00C50EA3" w:rsidRDefault="00023384" w:rsidP="00023384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Jun 2018 – Dec 2018)</w:t>
            </w:r>
          </w:p>
        </w:tc>
      </w:tr>
    </w:tbl>
    <w:p w14:paraId="51CBA22A" w14:textId="77777777" w:rsidR="000523FD" w:rsidRPr="00023384" w:rsidRDefault="000523FD" w:rsidP="00023384">
      <w:pPr>
        <w:pStyle w:val="ListParagraph"/>
        <w:numPr>
          <w:ilvl w:val="0"/>
          <w:numId w:val="16"/>
        </w:numPr>
        <w:spacing w:line="240" w:lineRule="auto"/>
        <w:ind w:left="540"/>
        <w:jc w:val="both"/>
        <w:rPr>
          <w:rFonts w:cstheme="minorHAnsi"/>
          <w:sz w:val="20"/>
          <w:szCs w:val="20"/>
        </w:rPr>
      </w:pPr>
      <w:r w:rsidRPr="00023384">
        <w:rPr>
          <w:rFonts w:cstheme="minorHAnsi"/>
          <w:sz w:val="20"/>
          <w:szCs w:val="20"/>
        </w:rPr>
        <w:t>Regular counseling to the patients about daily health maintenance procedures, hygiene, and preventive measures.</w:t>
      </w:r>
    </w:p>
    <w:p w14:paraId="4B082817" w14:textId="77777777" w:rsidR="000523FD" w:rsidRDefault="000523FD" w:rsidP="000523FD">
      <w:pPr>
        <w:pStyle w:val="ListParagraph"/>
        <w:numPr>
          <w:ilvl w:val="0"/>
          <w:numId w:val="2"/>
        </w:numPr>
        <w:spacing w:after="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Performed various diagnostic and treatment procedures such as cleaning and polishing, removing teeth, teeth fillings, and root canal procedures; preventive procedures include fluoride solution and varnish applications.</w:t>
      </w:r>
    </w:p>
    <w:p w14:paraId="0124C8A0" w14:textId="07717894" w:rsidR="008D1079" w:rsidRPr="00602CD9" w:rsidRDefault="000523FD" w:rsidP="00D35203">
      <w:pPr>
        <w:pStyle w:val="ListParagraph"/>
        <w:numPr>
          <w:ilvl w:val="0"/>
          <w:numId w:val="2"/>
        </w:numPr>
        <w:spacing w:after="4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 w:rsidRPr="000523FD">
        <w:rPr>
          <w:rFonts w:cstheme="minorHAnsi"/>
          <w:sz w:val="20"/>
          <w:szCs w:val="20"/>
        </w:rPr>
        <w:t>Performed various corrective procedures such as teeth alignment, elimination of spacing and crowding, and teeth replacement with artificial dentures.</w:t>
      </w:r>
    </w:p>
    <w:p w14:paraId="09ACEE93" w14:textId="3895B97E" w:rsidR="008456D4" w:rsidRDefault="008456D4" w:rsidP="002523A9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2523A9">
        <w:rPr>
          <w:b/>
          <w:bCs/>
        </w:rPr>
        <w:t>PROJECTS:</w:t>
      </w:r>
    </w:p>
    <w:p w14:paraId="3FB6A968" w14:textId="50B95995" w:rsidR="004D34B0" w:rsidRPr="00C50EA3" w:rsidRDefault="004D34B0" w:rsidP="00485127">
      <w:pPr>
        <w:shd w:val="clear" w:color="auto" w:fill="D9D9D9" w:themeFill="background1" w:themeFillShade="D9"/>
        <w:spacing w:after="0" w:line="240" w:lineRule="auto"/>
        <w:rPr>
          <w:b/>
          <w:bCs/>
          <w:sz w:val="20"/>
          <w:szCs w:val="20"/>
        </w:rPr>
      </w:pPr>
      <w:r w:rsidRPr="00C50EA3">
        <w:rPr>
          <w:b/>
          <w:bCs/>
          <w:sz w:val="20"/>
          <w:szCs w:val="20"/>
        </w:rPr>
        <w:t>Statistical Analysis and Modeling on Diabetic data using SAS 9.4</w:t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  <w:t>(Current Project)</w:t>
      </w:r>
    </w:p>
    <w:p w14:paraId="5D8DD4C5" w14:textId="349DB227" w:rsidR="004D34B0" w:rsidRPr="00C50EA3" w:rsidRDefault="004D34B0" w:rsidP="004D34B0">
      <w:pPr>
        <w:pStyle w:val="ListParagraph"/>
        <w:numPr>
          <w:ilvl w:val="0"/>
          <w:numId w:val="13"/>
        </w:numPr>
        <w:spacing w:before="40" w:after="0" w:line="240" w:lineRule="auto"/>
        <w:ind w:left="547"/>
        <w:rPr>
          <w:sz w:val="20"/>
          <w:szCs w:val="20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Imported data from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multiple </w:t>
      </w:r>
      <w:r w:rsidR="00023384">
        <w:rPr>
          <w:rFonts w:cstheme="minorHAnsi"/>
          <w:color w:val="000000"/>
          <w:sz w:val="20"/>
          <w:szCs w:val="20"/>
          <w:shd w:val="clear" w:color="auto" w:fill="FFFFFF"/>
        </w:rPr>
        <w:t>CSV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file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>s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to create standard 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>SAS dataset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>s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>by</w:t>
      </w:r>
      <w:r w:rsidR="008973A7">
        <w:rPr>
          <w:rFonts w:cstheme="minorHAnsi"/>
          <w:color w:val="000000"/>
          <w:sz w:val="20"/>
          <w:szCs w:val="20"/>
          <w:shd w:val="clear" w:color="auto" w:fill="FFFFFF"/>
        </w:rPr>
        <w:t xml:space="preserve"> applying the </w:t>
      </w:r>
      <w:r w:rsidR="00DF7FCD">
        <w:rPr>
          <w:rFonts w:cstheme="minorHAnsi"/>
          <w:color w:val="000000"/>
          <w:sz w:val="20"/>
          <w:szCs w:val="20"/>
          <w:shd w:val="clear" w:color="auto" w:fill="FFFFFF"/>
        </w:rPr>
        <w:t xml:space="preserve"> CDISC </w:t>
      </w:r>
      <w:r w:rsidR="008973A7">
        <w:rPr>
          <w:rFonts w:cstheme="minorHAnsi"/>
          <w:color w:val="000000"/>
          <w:sz w:val="20"/>
          <w:szCs w:val="20"/>
          <w:shd w:val="clear" w:color="auto" w:fill="FFFFFF"/>
        </w:rPr>
        <w:t>SDTM and A</w:t>
      </w:r>
      <w:r w:rsidR="00DF7FCD">
        <w:rPr>
          <w:rFonts w:cstheme="minorHAnsi"/>
          <w:color w:val="000000"/>
          <w:sz w:val="20"/>
          <w:szCs w:val="20"/>
          <w:shd w:val="clear" w:color="auto" w:fill="FFFFFF"/>
        </w:rPr>
        <w:t>Da</w:t>
      </w:r>
      <w:r w:rsidR="008973A7">
        <w:rPr>
          <w:rFonts w:cstheme="minorHAnsi"/>
          <w:color w:val="000000"/>
          <w:sz w:val="20"/>
          <w:szCs w:val="20"/>
          <w:shd w:val="clear" w:color="auto" w:fill="FFFFFF"/>
        </w:rPr>
        <w:t>M standards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>.</w:t>
      </w:r>
    </w:p>
    <w:p w14:paraId="2528692D" w14:textId="0A7D640A" w:rsidR="004D34B0" w:rsidRPr="00822FB0" w:rsidRDefault="004D34B0" w:rsidP="00AE5B91">
      <w:pPr>
        <w:pStyle w:val="ListParagraph"/>
        <w:numPr>
          <w:ilvl w:val="0"/>
          <w:numId w:val="13"/>
        </w:numPr>
        <w:spacing w:after="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Merged tables into </w:t>
      </w:r>
      <w:r w:rsidR="00023384">
        <w:rPr>
          <w:rFonts w:cstheme="minorHAnsi"/>
          <w:color w:val="000000"/>
          <w:sz w:val="20"/>
          <w:szCs w:val="20"/>
          <w:shd w:val="clear" w:color="auto" w:fill="FFFFFF"/>
        </w:rPr>
        <w:t xml:space="preserve">a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>single dataset and applied data validation using standard validation techniques.</w:t>
      </w:r>
    </w:p>
    <w:p w14:paraId="1A57B47F" w14:textId="17A22C40" w:rsidR="004D34B0" w:rsidRPr="000C33B4" w:rsidRDefault="004D34B0" w:rsidP="00AE5B91">
      <w:pPr>
        <w:pStyle w:val="ListParagraph"/>
        <w:numPr>
          <w:ilvl w:val="0"/>
          <w:numId w:val="13"/>
        </w:numPr>
        <w:spacing w:after="0" w:line="240" w:lineRule="auto"/>
        <w:ind w:left="547"/>
        <w:rPr>
          <w:sz w:val="20"/>
          <w:szCs w:val="20"/>
        </w:rPr>
      </w:pPr>
      <w:r w:rsidRPr="000C33B4">
        <w:rPr>
          <w:sz w:val="20"/>
          <w:szCs w:val="20"/>
        </w:rPr>
        <w:t xml:space="preserve">Performed exploratory analyses to draw insights into the prevalence of disease occurrence by age, gender, </w:t>
      </w:r>
      <w:r w:rsidR="007C685A">
        <w:rPr>
          <w:sz w:val="20"/>
          <w:szCs w:val="20"/>
        </w:rPr>
        <w:t>race,</w:t>
      </w:r>
      <w:r w:rsidR="00DF5839">
        <w:rPr>
          <w:sz w:val="20"/>
          <w:szCs w:val="20"/>
        </w:rPr>
        <w:t xml:space="preserve"> and </w:t>
      </w:r>
      <w:r w:rsidRPr="000C33B4">
        <w:rPr>
          <w:sz w:val="20"/>
          <w:szCs w:val="20"/>
        </w:rPr>
        <w:t>geographical location.</w:t>
      </w:r>
    </w:p>
    <w:p w14:paraId="31B43B1D" w14:textId="77777777" w:rsidR="004D34B0" w:rsidRPr="00A264D5" w:rsidRDefault="004D34B0" w:rsidP="00AE5B91">
      <w:pPr>
        <w:pStyle w:val="ListParagraph"/>
        <w:numPr>
          <w:ilvl w:val="0"/>
          <w:numId w:val="13"/>
        </w:numPr>
        <w:spacing w:after="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>Utilized macro variables to perform the analysis seamlessly across all the factors of interest.</w:t>
      </w:r>
    </w:p>
    <w:p w14:paraId="2036E2EE" w14:textId="1E6F38CA" w:rsidR="002523A9" w:rsidRPr="00485127" w:rsidRDefault="004D34B0" w:rsidP="00485127">
      <w:pPr>
        <w:pStyle w:val="ListParagraph"/>
        <w:numPr>
          <w:ilvl w:val="0"/>
          <w:numId w:val="13"/>
        </w:numPr>
        <w:spacing w:after="8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Extracted analysis datasets, summary tables, listings, and plots to present the demographic insights and </w:t>
      </w:r>
      <w:r w:rsidRPr="00602A30">
        <w:rPr>
          <w:sz w:val="20"/>
          <w:szCs w:val="20"/>
        </w:rPr>
        <w:t>generated reports in html</w:t>
      </w:r>
      <w:r>
        <w:rPr>
          <w:sz w:val="20"/>
          <w:szCs w:val="20"/>
        </w:rPr>
        <w:t>,</w:t>
      </w:r>
      <w:r w:rsidRPr="00602A30">
        <w:rPr>
          <w:sz w:val="20"/>
          <w:szCs w:val="20"/>
        </w:rPr>
        <w:t xml:space="preserve"> pdf</w:t>
      </w:r>
      <w:r>
        <w:rPr>
          <w:sz w:val="20"/>
          <w:szCs w:val="20"/>
        </w:rPr>
        <w:t>,</w:t>
      </w:r>
      <w:r w:rsidRPr="00602A3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Pr="00602A30">
        <w:rPr>
          <w:sz w:val="20"/>
          <w:szCs w:val="20"/>
        </w:rPr>
        <w:t>rtf formats</w:t>
      </w:r>
      <w:r>
        <w:rPr>
          <w:sz w:val="20"/>
          <w:szCs w:val="20"/>
        </w:rPr>
        <w:t>.</w:t>
      </w:r>
    </w:p>
    <w:p w14:paraId="139A1B20" w14:textId="3B3D602D" w:rsidR="00325A6F" w:rsidRDefault="00200E91" w:rsidP="001A0454">
      <w:pPr>
        <w:shd w:val="clear" w:color="auto" w:fill="D9D9D9" w:themeFill="background1" w:themeFillShade="D9"/>
        <w:spacing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SEER Cancer Data </w:t>
      </w:r>
      <w:r w:rsidR="00325A6F" w:rsidRPr="00C50EA3">
        <w:rPr>
          <w:b/>
          <w:bCs/>
          <w:sz w:val="20"/>
          <w:szCs w:val="20"/>
        </w:rPr>
        <w:t xml:space="preserve">Analysis </w:t>
      </w:r>
      <w:r>
        <w:rPr>
          <w:b/>
          <w:bCs/>
          <w:sz w:val="20"/>
          <w:szCs w:val="20"/>
        </w:rPr>
        <w:t>using Python</w:t>
      </w:r>
      <w:r w:rsidR="001A0454">
        <w:rPr>
          <w:b/>
          <w:bCs/>
          <w:sz w:val="20"/>
          <w:szCs w:val="20"/>
        </w:rPr>
        <w:t xml:space="preserve"> 3</w:t>
      </w:r>
    </w:p>
    <w:p w14:paraId="5AF9B10B" w14:textId="799E4651" w:rsidR="00384B15" w:rsidRPr="001912B8" w:rsidRDefault="009F419D" w:rsidP="00384B15">
      <w:pPr>
        <w:pStyle w:val="ListParagraph"/>
        <w:numPr>
          <w:ilvl w:val="0"/>
          <w:numId w:val="13"/>
        </w:numPr>
        <w:spacing w:before="40" w:after="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Extracted </w:t>
      </w:r>
      <w:r w:rsidR="00E9302B">
        <w:rPr>
          <w:rFonts w:cstheme="minorHAnsi"/>
          <w:color w:val="000000"/>
          <w:sz w:val="20"/>
          <w:szCs w:val="20"/>
          <w:shd w:val="clear" w:color="auto" w:fill="FFFFFF"/>
        </w:rPr>
        <w:t xml:space="preserve">cancer </w:t>
      </w:r>
      <w:r w:rsidR="002966DF">
        <w:rPr>
          <w:rFonts w:cstheme="minorHAnsi"/>
          <w:color w:val="000000"/>
          <w:sz w:val="20"/>
          <w:szCs w:val="20"/>
          <w:shd w:val="clear" w:color="auto" w:fill="FFFFFF"/>
        </w:rPr>
        <w:t xml:space="preserve">data </w:t>
      </w:r>
      <w:r w:rsidR="000D5070">
        <w:rPr>
          <w:rFonts w:cstheme="minorHAnsi"/>
          <w:color w:val="000000"/>
          <w:sz w:val="20"/>
          <w:szCs w:val="20"/>
          <w:shd w:val="clear" w:color="auto" w:fill="FFFFFF"/>
        </w:rPr>
        <w:t xml:space="preserve">from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txt and csv files of </w:t>
      </w:r>
      <w:r w:rsidR="00262D9A">
        <w:rPr>
          <w:rFonts w:cstheme="minorHAnsi"/>
          <w:color w:val="000000"/>
          <w:sz w:val="20"/>
          <w:szCs w:val="20"/>
          <w:shd w:val="clear" w:color="auto" w:fill="FFFFFF"/>
        </w:rPr>
        <w:t xml:space="preserve">de-identified records from </w:t>
      </w:r>
      <w:r w:rsidR="00E9302B">
        <w:rPr>
          <w:rFonts w:cstheme="minorHAnsi"/>
          <w:color w:val="000000"/>
          <w:sz w:val="20"/>
          <w:szCs w:val="20"/>
          <w:shd w:val="clear" w:color="auto" w:fill="FFFFFF"/>
        </w:rPr>
        <w:t xml:space="preserve">the SEER program </w:t>
      </w:r>
      <w:r w:rsidR="002966DF">
        <w:rPr>
          <w:rFonts w:cstheme="minorHAnsi"/>
          <w:color w:val="000000"/>
          <w:sz w:val="20"/>
          <w:szCs w:val="20"/>
          <w:shd w:val="clear" w:color="auto" w:fill="FFFFFF"/>
        </w:rPr>
        <w:t xml:space="preserve">and </w:t>
      </w:r>
      <w:r w:rsidR="00682751">
        <w:rPr>
          <w:rFonts w:cstheme="minorHAnsi"/>
          <w:color w:val="000000"/>
          <w:sz w:val="20"/>
          <w:szCs w:val="20"/>
          <w:shd w:val="clear" w:color="auto" w:fill="FFFFFF"/>
        </w:rPr>
        <w:t xml:space="preserve">applied wrangling activities </w:t>
      </w:r>
      <w:r w:rsidR="00EF119F">
        <w:rPr>
          <w:rFonts w:cstheme="minorHAnsi"/>
          <w:color w:val="000000"/>
          <w:sz w:val="20"/>
          <w:szCs w:val="20"/>
          <w:shd w:val="clear" w:color="auto" w:fill="FFFFFF"/>
        </w:rPr>
        <w:t>to perform quantitative analysis of disease trends</w:t>
      </w:r>
      <w:r w:rsidR="00553FAB">
        <w:rPr>
          <w:rFonts w:cstheme="minorHAnsi"/>
          <w:color w:val="000000"/>
          <w:sz w:val="20"/>
          <w:szCs w:val="20"/>
          <w:shd w:val="clear" w:color="auto" w:fill="FFFFFF"/>
        </w:rPr>
        <w:t xml:space="preserve"> using Python </w:t>
      </w:r>
      <w:r w:rsidR="00262D9A">
        <w:rPr>
          <w:rFonts w:cstheme="minorHAnsi"/>
          <w:color w:val="000000"/>
          <w:sz w:val="20"/>
          <w:szCs w:val="20"/>
          <w:shd w:val="clear" w:color="auto" w:fill="FFFFFF"/>
        </w:rPr>
        <w:t>scripts.</w:t>
      </w:r>
    </w:p>
    <w:p w14:paraId="1A698771" w14:textId="73D24B4D" w:rsidR="001912B8" w:rsidRDefault="0007500F" w:rsidP="00384B15">
      <w:pPr>
        <w:pStyle w:val="ListParagraph"/>
        <w:numPr>
          <w:ilvl w:val="0"/>
          <w:numId w:val="13"/>
        </w:numPr>
        <w:spacing w:before="40" w:after="0" w:line="240" w:lineRule="auto"/>
        <w:ind w:left="547"/>
        <w:rPr>
          <w:sz w:val="20"/>
          <w:szCs w:val="20"/>
        </w:rPr>
      </w:pPr>
      <w:r>
        <w:rPr>
          <w:sz w:val="20"/>
          <w:szCs w:val="20"/>
        </w:rPr>
        <w:t xml:space="preserve">Constructed </w:t>
      </w:r>
      <w:r w:rsidR="00FB4A47">
        <w:rPr>
          <w:sz w:val="20"/>
          <w:szCs w:val="20"/>
        </w:rPr>
        <w:t xml:space="preserve">an ICD-O-3 dictionary by importing </w:t>
      </w:r>
      <w:r w:rsidR="00B62C5F">
        <w:rPr>
          <w:sz w:val="20"/>
          <w:szCs w:val="20"/>
        </w:rPr>
        <w:t>disease names as values and disease codes as keys from the wrangled data.</w:t>
      </w:r>
    </w:p>
    <w:p w14:paraId="1AAF9F0A" w14:textId="0C8A78B4" w:rsidR="001A0454" w:rsidRPr="00F2125B" w:rsidRDefault="004606A5" w:rsidP="00D35203">
      <w:pPr>
        <w:pStyle w:val="ListParagraph"/>
        <w:numPr>
          <w:ilvl w:val="0"/>
          <w:numId w:val="13"/>
        </w:numPr>
        <w:spacing w:after="4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Identified </w:t>
      </w:r>
      <w:r w:rsidR="002510DE">
        <w:rPr>
          <w:rFonts w:cstheme="minorHAnsi"/>
          <w:color w:val="000000"/>
          <w:sz w:val="20"/>
          <w:szCs w:val="20"/>
          <w:shd w:val="clear" w:color="auto" w:fill="FFFFFF"/>
        </w:rPr>
        <w:t>potential trends and process errors</w:t>
      </w:r>
      <w:r w:rsidR="002351AE">
        <w:rPr>
          <w:rFonts w:cstheme="minorHAnsi"/>
          <w:color w:val="000000"/>
          <w:sz w:val="20"/>
          <w:szCs w:val="20"/>
          <w:shd w:val="clear" w:color="auto" w:fill="FFFFFF"/>
        </w:rPr>
        <w:t xml:space="preserve">, </w:t>
      </w:r>
      <w:r w:rsidR="002510DE">
        <w:rPr>
          <w:rFonts w:cstheme="minorHAnsi"/>
          <w:color w:val="000000"/>
          <w:sz w:val="20"/>
          <w:szCs w:val="20"/>
          <w:shd w:val="clear" w:color="auto" w:fill="FFFFFF"/>
        </w:rPr>
        <w:t xml:space="preserve">implemented </w:t>
      </w:r>
      <w:r w:rsidR="00BB6AF9">
        <w:rPr>
          <w:rFonts w:cstheme="minorHAnsi"/>
          <w:color w:val="000000"/>
          <w:sz w:val="20"/>
          <w:szCs w:val="20"/>
          <w:shd w:val="clear" w:color="auto" w:fill="FFFFFF"/>
        </w:rPr>
        <w:t>the required modifications, prepared a report on the findings.</w:t>
      </w:r>
    </w:p>
    <w:p w14:paraId="21287643" w14:textId="6E6549AB" w:rsidR="008F289C" w:rsidRDefault="008F289C" w:rsidP="00501B34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D13DF7">
        <w:rPr>
          <w:b/>
          <w:bCs/>
        </w:rPr>
        <w:t>TECHNICAL SKIL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070"/>
        <w:gridCol w:w="8730"/>
      </w:tblGrid>
      <w:tr w:rsidR="00E05D5B" w14:paraId="09DD49D9" w14:textId="77777777" w:rsidTr="00D35203">
        <w:tc>
          <w:tcPr>
            <w:tcW w:w="2070" w:type="dxa"/>
            <w:shd w:val="clear" w:color="auto" w:fill="auto"/>
          </w:tcPr>
          <w:p w14:paraId="1AF724D2" w14:textId="77777777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Certifications:</w:t>
            </w:r>
          </w:p>
        </w:tc>
        <w:tc>
          <w:tcPr>
            <w:tcW w:w="8730" w:type="dxa"/>
            <w:shd w:val="clear" w:color="auto" w:fill="auto"/>
          </w:tcPr>
          <w:p w14:paraId="164C581F" w14:textId="0693FA35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sz w:val="20"/>
                <w:szCs w:val="20"/>
              </w:rPr>
              <w:t>SAS Certified Specialist: Base Programming Using SAS 9.4</w:t>
            </w:r>
          </w:p>
        </w:tc>
      </w:tr>
      <w:tr w:rsidR="00E05D5B" w14:paraId="26EDA4A4" w14:textId="77777777" w:rsidTr="00D35203">
        <w:tc>
          <w:tcPr>
            <w:tcW w:w="2070" w:type="dxa"/>
            <w:shd w:val="clear" w:color="auto" w:fill="auto"/>
          </w:tcPr>
          <w:p w14:paraId="0966C03C" w14:textId="77777777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Computational Tools:</w:t>
            </w:r>
          </w:p>
        </w:tc>
        <w:tc>
          <w:tcPr>
            <w:tcW w:w="8730" w:type="dxa"/>
            <w:shd w:val="clear" w:color="auto" w:fill="auto"/>
          </w:tcPr>
          <w:p w14:paraId="45E96C54" w14:textId="0B97D434" w:rsidR="007C72D8" w:rsidRPr="001D10AE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sz w:val="20"/>
                <w:szCs w:val="20"/>
              </w:rPr>
              <w:t>Big data processing with Apache Spark, data mining and analytics, natural language processing using Python and Anaconda</w:t>
            </w:r>
            <w:r w:rsidR="00FD0C8E">
              <w:rPr>
                <w:rFonts w:cstheme="minorHAnsi"/>
                <w:sz w:val="20"/>
                <w:szCs w:val="20"/>
              </w:rPr>
              <w:t>, and data visua</w:t>
            </w:r>
            <w:r w:rsidR="00FF39EE">
              <w:rPr>
                <w:rFonts w:cstheme="minorHAnsi"/>
                <w:sz w:val="20"/>
                <w:szCs w:val="20"/>
              </w:rPr>
              <w:t>lization and reporting using Tableau</w:t>
            </w:r>
            <w:r w:rsidR="00A32ACF">
              <w:rPr>
                <w:rFonts w:cstheme="minorHAnsi"/>
                <w:sz w:val="20"/>
                <w:szCs w:val="20"/>
              </w:rPr>
              <w:t>, Unified Modeling Language.</w:t>
            </w:r>
          </w:p>
        </w:tc>
      </w:tr>
      <w:tr w:rsidR="00E05D5B" w14:paraId="46C56C7E" w14:textId="77777777" w:rsidTr="00D35203">
        <w:tc>
          <w:tcPr>
            <w:tcW w:w="2070" w:type="dxa"/>
            <w:shd w:val="clear" w:color="auto" w:fill="auto"/>
          </w:tcPr>
          <w:p w14:paraId="05D1DE0E" w14:textId="77777777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b/>
                <w:bCs/>
                <w:sz w:val="20"/>
                <w:szCs w:val="20"/>
              </w:rPr>
              <w:t>Software:</w:t>
            </w:r>
          </w:p>
        </w:tc>
        <w:tc>
          <w:tcPr>
            <w:tcW w:w="8730" w:type="dxa"/>
            <w:shd w:val="clear" w:color="auto" w:fill="auto"/>
          </w:tcPr>
          <w:p w14:paraId="29A57160" w14:textId="63E40BCC" w:rsidR="006822F4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 xml:space="preserve">Atom, Jupyter Notebook, </w:t>
            </w:r>
            <w:r>
              <w:rPr>
                <w:rFonts w:cstheme="minorHAnsi"/>
                <w:sz w:val="20"/>
                <w:szCs w:val="20"/>
              </w:rPr>
              <w:t xml:space="preserve">, </w:t>
            </w:r>
            <w:r w:rsidRPr="00C50EA3">
              <w:rPr>
                <w:rFonts w:cstheme="minorHAnsi"/>
                <w:sz w:val="20"/>
                <w:szCs w:val="20"/>
              </w:rPr>
              <w:t xml:space="preserve">PyCharm, </w:t>
            </w:r>
            <w:r>
              <w:rPr>
                <w:rFonts w:cstheme="minorHAnsi"/>
                <w:sz w:val="20"/>
                <w:szCs w:val="20"/>
              </w:rPr>
              <w:t xml:space="preserve">MySQL, </w:t>
            </w:r>
            <w:r w:rsidRPr="00C50EA3">
              <w:rPr>
                <w:rFonts w:cstheme="minorHAnsi"/>
                <w:sz w:val="20"/>
                <w:szCs w:val="20"/>
              </w:rPr>
              <w:t xml:space="preserve">SQLite, </w:t>
            </w:r>
            <w:r>
              <w:rPr>
                <w:rFonts w:cstheme="minorHAnsi"/>
                <w:sz w:val="20"/>
                <w:szCs w:val="20"/>
              </w:rPr>
              <w:t>Protégé</w:t>
            </w:r>
            <w:r w:rsidR="003C3CBB">
              <w:rPr>
                <w:rFonts w:cstheme="minorHAnsi"/>
                <w:sz w:val="20"/>
                <w:szCs w:val="20"/>
              </w:rPr>
              <w:t xml:space="preserve">, </w:t>
            </w:r>
            <w:r w:rsidRPr="00C50EA3">
              <w:rPr>
                <w:rFonts w:cstheme="minorHAnsi"/>
                <w:sz w:val="20"/>
                <w:szCs w:val="20"/>
              </w:rPr>
              <w:t>and</w:t>
            </w:r>
          </w:p>
          <w:p w14:paraId="5F407495" w14:textId="724CC7A5" w:rsidR="00D35203" w:rsidRDefault="007C72D8" w:rsidP="00D35203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Microsoft Office: Word, PowerPoint, Excel, Access.</w:t>
            </w:r>
          </w:p>
        </w:tc>
      </w:tr>
      <w:tr w:rsidR="00D35203" w14:paraId="4FF247E5" w14:textId="77777777" w:rsidTr="00D35203">
        <w:tc>
          <w:tcPr>
            <w:tcW w:w="2070" w:type="dxa"/>
            <w:shd w:val="clear" w:color="auto" w:fill="auto"/>
          </w:tcPr>
          <w:p w14:paraId="103E55D6" w14:textId="678564D2" w:rsidR="00D35203" w:rsidRPr="001D10AE" w:rsidRDefault="00D35203" w:rsidP="005B4795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Online Certifications:</w:t>
            </w:r>
          </w:p>
        </w:tc>
        <w:tc>
          <w:tcPr>
            <w:tcW w:w="8730" w:type="dxa"/>
            <w:shd w:val="clear" w:color="auto" w:fill="auto"/>
          </w:tcPr>
          <w:p w14:paraId="426FA3F8" w14:textId="0D5BAC1F" w:rsidR="00D35203" w:rsidRPr="00C50EA3" w:rsidRDefault="00D35203" w:rsidP="005B4795">
            <w:pPr>
              <w:rPr>
                <w:rFonts w:cstheme="minorHAnsi"/>
                <w:sz w:val="20"/>
                <w:szCs w:val="20"/>
              </w:rPr>
            </w:pPr>
            <w:r w:rsidRPr="00D35203">
              <w:rPr>
                <w:rFonts w:cstheme="minorHAnsi"/>
                <w:sz w:val="20"/>
                <w:szCs w:val="20"/>
              </w:rPr>
              <w:t>Python – Programming for Everybody, MySQL – From MySQL Beginner to Expert</w:t>
            </w:r>
            <w:r>
              <w:rPr>
                <w:rFonts w:cstheme="minorHAnsi"/>
                <w:sz w:val="20"/>
                <w:szCs w:val="20"/>
              </w:rPr>
              <w:t>, Tableau.</w:t>
            </w:r>
          </w:p>
        </w:tc>
      </w:tr>
    </w:tbl>
    <w:p w14:paraId="6D713FA6" w14:textId="6997ED1A" w:rsidR="00111C44" w:rsidRPr="00D13DF7" w:rsidRDefault="00416D46" w:rsidP="00D13DF7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D13DF7">
        <w:rPr>
          <w:b/>
          <w:bCs/>
        </w:rPr>
        <w:t>EDU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0"/>
        <w:gridCol w:w="2150"/>
      </w:tblGrid>
      <w:tr w:rsidR="007C4959" w:rsidRPr="00C50EA3" w14:paraId="279C8C10" w14:textId="77777777" w:rsidTr="003D5402">
        <w:tc>
          <w:tcPr>
            <w:tcW w:w="8640" w:type="dxa"/>
            <w:shd w:val="clear" w:color="auto" w:fill="D9D9D9" w:themeFill="background1" w:themeFillShade="D9"/>
          </w:tcPr>
          <w:p w14:paraId="4F192CA9" w14:textId="0E91F85C" w:rsidR="007C4959" w:rsidRPr="00C50EA3" w:rsidRDefault="007C4959" w:rsidP="00BB18E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Master’s in Healthcare Informatics</w:t>
            </w:r>
          </w:p>
        </w:tc>
        <w:tc>
          <w:tcPr>
            <w:tcW w:w="2150" w:type="dxa"/>
            <w:shd w:val="clear" w:color="auto" w:fill="D9D9D9" w:themeFill="background1" w:themeFillShade="D9"/>
            <w:vAlign w:val="center"/>
          </w:tcPr>
          <w:p w14:paraId="13D32E1B" w14:textId="1686C590" w:rsidR="007C4959" w:rsidRPr="00C50EA3" w:rsidRDefault="007C4959" w:rsidP="00BB18E4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Sep 2019 – May 2021)</w:t>
            </w:r>
          </w:p>
        </w:tc>
      </w:tr>
      <w:tr w:rsidR="009A747C" w:rsidRPr="00C50EA3" w14:paraId="59A6CBAA" w14:textId="77777777" w:rsidTr="003D5402">
        <w:tc>
          <w:tcPr>
            <w:tcW w:w="10790" w:type="dxa"/>
            <w:gridSpan w:val="2"/>
          </w:tcPr>
          <w:p w14:paraId="545846F3" w14:textId="1B456B8D" w:rsidR="009A747C" w:rsidRPr="00C50EA3" w:rsidRDefault="009A747C" w:rsidP="008A3EA8">
            <w:pPr>
              <w:spacing w:after="8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College of Health Sciences, University of Wisconsin - Milwaukee</w:t>
            </w:r>
          </w:p>
        </w:tc>
      </w:tr>
      <w:tr w:rsidR="007C4959" w:rsidRPr="00C50EA3" w14:paraId="6CF6FB7A" w14:textId="77777777" w:rsidTr="003D5402">
        <w:tc>
          <w:tcPr>
            <w:tcW w:w="8640" w:type="dxa"/>
            <w:shd w:val="clear" w:color="auto" w:fill="D9D9D9" w:themeFill="background1" w:themeFillShade="D9"/>
          </w:tcPr>
          <w:p w14:paraId="6EE02E78" w14:textId="5ACCE11F" w:rsidR="007C4959" w:rsidRPr="00C50EA3" w:rsidRDefault="007C4959" w:rsidP="00BB18E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Bachelor’s in Dental Surgery</w:t>
            </w:r>
          </w:p>
        </w:tc>
        <w:tc>
          <w:tcPr>
            <w:tcW w:w="2150" w:type="dxa"/>
            <w:shd w:val="clear" w:color="auto" w:fill="D9D9D9" w:themeFill="background1" w:themeFillShade="D9"/>
            <w:vAlign w:val="center"/>
          </w:tcPr>
          <w:p w14:paraId="29639925" w14:textId="6D2E10EF" w:rsidR="007C4959" w:rsidRPr="00C50EA3" w:rsidRDefault="007C4959" w:rsidP="00BB18E4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Aug 2013 – Sep 2018)</w:t>
            </w:r>
          </w:p>
        </w:tc>
      </w:tr>
      <w:tr w:rsidR="002B3208" w:rsidRPr="00C50EA3" w14:paraId="48AB21FE" w14:textId="77777777" w:rsidTr="003D5402">
        <w:tc>
          <w:tcPr>
            <w:tcW w:w="10790" w:type="dxa"/>
            <w:gridSpan w:val="2"/>
          </w:tcPr>
          <w:p w14:paraId="42A4D5CE" w14:textId="13C10186" w:rsidR="002B3208" w:rsidRPr="00C50EA3" w:rsidRDefault="002B3208" w:rsidP="008A3EA8">
            <w:pPr>
              <w:spacing w:after="80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Government Dental College and Hospitals, Hyderabad, India</w:t>
            </w:r>
          </w:p>
        </w:tc>
      </w:tr>
    </w:tbl>
    <w:p w14:paraId="356619B7" w14:textId="10C08568" w:rsidR="00A32ACF" w:rsidRPr="00A32ACF" w:rsidRDefault="00A32ACF" w:rsidP="00D35203">
      <w:pPr>
        <w:spacing w:before="40" w:after="0" w:line="240" w:lineRule="auto"/>
        <w:jc w:val="both"/>
        <w:rPr>
          <w:rFonts w:cstheme="minorHAnsi"/>
          <w:sz w:val="20"/>
          <w:szCs w:val="20"/>
        </w:rPr>
      </w:pPr>
    </w:p>
    <w:sectPr w:rsidR="00A32ACF" w:rsidRPr="00A32ACF" w:rsidSect="00416D46">
      <w:pgSz w:w="12240" w:h="15840"/>
      <w:pgMar w:top="720" w:right="720" w:bottom="720" w:left="720" w:header="86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12AFA" w14:textId="77777777" w:rsidR="00B10350" w:rsidRDefault="00B10350" w:rsidP="00175E8E">
      <w:pPr>
        <w:spacing w:after="0" w:line="240" w:lineRule="auto"/>
      </w:pPr>
      <w:r>
        <w:separator/>
      </w:r>
    </w:p>
  </w:endnote>
  <w:endnote w:type="continuationSeparator" w:id="0">
    <w:p w14:paraId="60AE7CD4" w14:textId="77777777" w:rsidR="00B10350" w:rsidRDefault="00B10350" w:rsidP="00175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8ADD0" w14:textId="77777777" w:rsidR="00B10350" w:rsidRDefault="00B10350" w:rsidP="00175E8E">
      <w:pPr>
        <w:spacing w:after="0" w:line="240" w:lineRule="auto"/>
      </w:pPr>
      <w:r>
        <w:separator/>
      </w:r>
    </w:p>
  </w:footnote>
  <w:footnote w:type="continuationSeparator" w:id="0">
    <w:p w14:paraId="774C5210" w14:textId="77777777" w:rsidR="00B10350" w:rsidRDefault="00B10350" w:rsidP="00175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2A2"/>
    <w:multiLevelType w:val="hybridMultilevel"/>
    <w:tmpl w:val="4AA65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95C5D"/>
    <w:multiLevelType w:val="hybridMultilevel"/>
    <w:tmpl w:val="31DC47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13E23"/>
    <w:multiLevelType w:val="hybridMultilevel"/>
    <w:tmpl w:val="2DF221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C67AB"/>
    <w:multiLevelType w:val="hybridMultilevel"/>
    <w:tmpl w:val="42F40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A2C88"/>
    <w:multiLevelType w:val="hybridMultilevel"/>
    <w:tmpl w:val="4E707F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02FD1"/>
    <w:multiLevelType w:val="hybridMultilevel"/>
    <w:tmpl w:val="508C7C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41F72"/>
    <w:multiLevelType w:val="hybridMultilevel"/>
    <w:tmpl w:val="07629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A748A"/>
    <w:multiLevelType w:val="hybridMultilevel"/>
    <w:tmpl w:val="C53E8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5A79CB"/>
    <w:multiLevelType w:val="hybridMultilevel"/>
    <w:tmpl w:val="859057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81D97"/>
    <w:multiLevelType w:val="hybridMultilevel"/>
    <w:tmpl w:val="E26C0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26C0"/>
    <w:multiLevelType w:val="hybridMultilevel"/>
    <w:tmpl w:val="1B6C59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E844EC"/>
    <w:multiLevelType w:val="hybridMultilevel"/>
    <w:tmpl w:val="BAE433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815A5"/>
    <w:multiLevelType w:val="hybridMultilevel"/>
    <w:tmpl w:val="FAD693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84084"/>
    <w:multiLevelType w:val="hybridMultilevel"/>
    <w:tmpl w:val="84C278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ED09E7"/>
    <w:multiLevelType w:val="hybridMultilevel"/>
    <w:tmpl w:val="0060CB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9"/>
  </w:num>
  <w:num w:numId="5">
    <w:abstractNumId w:val="4"/>
  </w:num>
  <w:num w:numId="6">
    <w:abstractNumId w:val="13"/>
  </w:num>
  <w:num w:numId="7">
    <w:abstractNumId w:val="12"/>
  </w:num>
  <w:num w:numId="8">
    <w:abstractNumId w:val="5"/>
  </w:num>
  <w:num w:numId="9">
    <w:abstractNumId w:val="7"/>
  </w:num>
  <w:num w:numId="10">
    <w:abstractNumId w:val="8"/>
  </w:num>
  <w:num w:numId="11">
    <w:abstractNumId w:val="6"/>
  </w:num>
  <w:num w:numId="12">
    <w:abstractNumId w:val="0"/>
  </w:num>
  <w:num w:numId="13">
    <w:abstractNumId w:val="3"/>
  </w:num>
  <w:num w:numId="14">
    <w:abstractNumId w:val="1"/>
  </w:num>
  <w:num w:numId="15">
    <w:abstractNumId w:val="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wMDE0Njc0MTc1NDVX0lEKTi0uzszPAykwNKkFAKuAzd0tAAAA"/>
  </w:docVars>
  <w:rsids>
    <w:rsidRoot w:val="00416D46"/>
    <w:rsid w:val="0000715C"/>
    <w:rsid w:val="00016032"/>
    <w:rsid w:val="00017A81"/>
    <w:rsid w:val="00022FE4"/>
    <w:rsid w:val="00023384"/>
    <w:rsid w:val="000277CF"/>
    <w:rsid w:val="00030483"/>
    <w:rsid w:val="00031B9A"/>
    <w:rsid w:val="00032E93"/>
    <w:rsid w:val="00051FDC"/>
    <w:rsid w:val="000523FD"/>
    <w:rsid w:val="00065A09"/>
    <w:rsid w:val="000728FA"/>
    <w:rsid w:val="0007500F"/>
    <w:rsid w:val="000869E8"/>
    <w:rsid w:val="000A543F"/>
    <w:rsid w:val="000B5B9C"/>
    <w:rsid w:val="000C33B4"/>
    <w:rsid w:val="000C6EC3"/>
    <w:rsid w:val="000C75AF"/>
    <w:rsid w:val="000C7EEF"/>
    <w:rsid w:val="000D1977"/>
    <w:rsid w:val="000D5070"/>
    <w:rsid w:val="000E3BDD"/>
    <w:rsid w:val="000E745F"/>
    <w:rsid w:val="000F3643"/>
    <w:rsid w:val="000F44D7"/>
    <w:rsid w:val="001045DA"/>
    <w:rsid w:val="00107B34"/>
    <w:rsid w:val="00111C44"/>
    <w:rsid w:val="0011427A"/>
    <w:rsid w:val="00127C85"/>
    <w:rsid w:val="00131485"/>
    <w:rsid w:val="00146997"/>
    <w:rsid w:val="001503E5"/>
    <w:rsid w:val="0015605E"/>
    <w:rsid w:val="00156F57"/>
    <w:rsid w:val="001721B4"/>
    <w:rsid w:val="0017492C"/>
    <w:rsid w:val="00175E8E"/>
    <w:rsid w:val="00181357"/>
    <w:rsid w:val="001912B8"/>
    <w:rsid w:val="00193E23"/>
    <w:rsid w:val="001A0454"/>
    <w:rsid w:val="001B1AD2"/>
    <w:rsid w:val="001C448C"/>
    <w:rsid w:val="001D10AE"/>
    <w:rsid w:val="001F54FA"/>
    <w:rsid w:val="001F66D9"/>
    <w:rsid w:val="002007BC"/>
    <w:rsid w:val="00200E91"/>
    <w:rsid w:val="00201647"/>
    <w:rsid w:val="00206828"/>
    <w:rsid w:val="00214C58"/>
    <w:rsid w:val="00222426"/>
    <w:rsid w:val="00233AAE"/>
    <w:rsid w:val="002351AE"/>
    <w:rsid w:val="002510DE"/>
    <w:rsid w:val="002523A9"/>
    <w:rsid w:val="002542F1"/>
    <w:rsid w:val="00260A4D"/>
    <w:rsid w:val="00262D9A"/>
    <w:rsid w:val="00265D65"/>
    <w:rsid w:val="00285175"/>
    <w:rsid w:val="00287D1C"/>
    <w:rsid w:val="00291D01"/>
    <w:rsid w:val="0029203C"/>
    <w:rsid w:val="002966DF"/>
    <w:rsid w:val="002B3208"/>
    <w:rsid w:val="002B514B"/>
    <w:rsid w:val="002B7D20"/>
    <w:rsid w:val="002C0813"/>
    <w:rsid w:val="002D23C3"/>
    <w:rsid w:val="002E41C2"/>
    <w:rsid w:val="002E7D07"/>
    <w:rsid w:val="002F065E"/>
    <w:rsid w:val="002F0B7D"/>
    <w:rsid w:val="002F79D6"/>
    <w:rsid w:val="003040EA"/>
    <w:rsid w:val="00306992"/>
    <w:rsid w:val="00325A6F"/>
    <w:rsid w:val="00331F8A"/>
    <w:rsid w:val="00335CC0"/>
    <w:rsid w:val="003515D1"/>
    <w:rsid w:val="00362BB6"/>
    <w:rsid w:val="003831CE"/>
    <w:rsid w:val="00384B15"/>
    <w:rsid w:val="0038501C"/>
    <w:rsid w:val="003A3712"/>
    <w:rsid w:val="003B58FE"/>
    <w:rsid w:val="003B6364"/>
    <w:rsid w:val="003C36C1"/>
    <w:rsid w:val="003C3CBB"/>
    <w:rsid w:val="003D5402"/>
    <w:rsid w:val="003D5ABF"/>
    <w:rsid w:val="003E3224"/>
    <w:rsid w:val="003E46DC"/>
    <w:rsid w:val="00401620"/>
    <w:rsid w:val="00410438"/>
    <w:rsid w:val="004130CB"/>
    <w:rsid w:val="00416D46"/>
    <w:rsid w:val="00421591"/>
    <w:rsid w:val="004268DD"/>
    <w:rsid w:val="004346BD"/>
    <w:rsid w:val="00437A32"/>
    <w:rsid w:val="00437ECA"/>
    <w:rsid w:val="004423B7"/>
    <w:rsid w:val="00445C8D"/>
    <w:rsid w:val="00446FBC"/>
    <w:rsid w:val="004606A5"/>
    <w:rsid w:val="0047540D"/>
    <w:rsid w:val="004800FA"/>
    <w:rsid w:val="00481560"/>
    <w:rsid w:val="00485127"/>
    <w:rsid w:val="004904E3"/>
    <w:rsid w:val="004A41D2"/>
    <w:rsid w:val="004B5549"/>
    <w:rsid w:val="004D34B0"/>
    <w:rsid w:val="00501B34"/>
    <w:rsid w:val="00514A86"/>
    <w:rsid w:val="00530D78"/>
    <w:rsid w:val="005329B2"/>
    <w:rsid w:val="00536830"/>
    <w:rsid w:val="00553FAB"/>
    <w:rsid w:val="00565ECF"/>
    <w:rsid w:val="005676D6"/>
    <w:rsid w:val="00584CD6"/>
    <w:rsid w:val="00596AA9"/>
    <w:rsid w:val="00596B67"/>
    <w:rsid w:val="0059786C"/>
    <w:rsid w:val="005A2F7B"/>
    <w:rsid w:val="005A3ACF"/>
    <w:rsid w:val="005B269E"/>
    <w:rsid w:val="005B4795"/>
    <w:rsid w:val="005C10BE"/>
    <w:rsid w:val="005D36E1"/>
    <w:rsid w:val="005F06FD"/>
    <w:rsid w:val="006026B5"/>
    <w:rsid w:val="00602A30"/>
    <w:rsid w:val="00602CD9"/>
    <w:rsid w:val="00614005"/>
    <w:rsid w:val="0061490C"/>
    <w:rsid w:val="00644B18"/>
    <w:rsid w:val="0064781A"/>
    <w:rsid w:val="006822F4"/>
    <w:rsid w:val="00682751"/>
    <w:rsid w:val="00686C48"/>
    <w:rsid w:val="00693142"/>
    <w:rsid w:val="006950C3"/>
    <w:rsid w:val="00696E1C"/>
    <w:rsid w:val="006A53F1"/>
    <w:rsid w:val="006B64DB"/>
    <w:rsid w:val="006C084E"/>
    <w:rsid w:val="006C6BC7"/>
    <w:rsid w:val="006D105E"/>
    <w:rsid w:val="006F4BB8"/>
    <w:rsid w:val="00713040"/>
    <w:rsid w:val="00724D9E"/>
    <w:rsid w:val="00744449"/>
    <w:rsid w:val="00754149"/>
    <w:rsid w:val="007567CA"/>
    <w:rsid w:val="00765FEC"/>
    <w:rsid w:val="007764F8"/>
    <w:rsid w:val="0077782B"/>
    <w:rsid w:val="00787079"/>
    <w:rsid w:val="007A5407"/>
    <w:rsid w:val="007B63D9"/>
    <w:rsid w:val="007B6B6F"/>
    <w:rsid w:val="007C4959"/>
    <w:rsid w:val="007C685A"/>
    <w:rsid w:val="007C72D8"/>
    <w:rsid w:val="007D0679"/>
    <w:rsid w:val="007D3838"/>
    <w:rsid w:val="007E0EDD"/>
    <w:rsid w:val="007E5206"/>
    <w:rsid w:val="00812C81"/>
    <w:rsid w:val="00822FB0"/>
    <w:rsid w:val="00830C0B"/>
    <w:rsid w:val="00834E42"/>
    <w:rsid w:val="008456D4"/>
    <w:rsid w:val="008503BF"/>
    <w:rsid w:val="00871492"/>
    <w:rsid w:val="0087150C"/>
    <w:rsid w:val="00871E4D"/>
    <w:rsid w:val="00882672"/>
    <w:rsid w:val="008870B4"/>
    <w:rsid w:val="008973A7"/>
    <w:rsid w:val="008A10F5"/>
    <w:rsid w:val="008A19B9"/>
    <w:rsid w:val="008A31F5"/>
    <w:rsid w:val="008A3EA8"/>
    <w:rsid w:val="008B61A0"/>
    <w:rsid w:val="008C0923"/>
    <w:rsid w:val="008D1079"/>
    <w:rsid w:val="008D6742"/>
    <w:rsid w:val="008E07B3"/>
    <w:rsid w:val="008F289C"/>
    <w:rsid w:val="008F3653"/>
    <w:rsid w:val="008F74CE"/>
    <w:rsid w:val="009032D1"/>
    <w:rsid w:val="00905D1A"/>
    <w:rsid w:val="00906ADA"/>
    <w:rsid w:val="00910DFF"/>
    <w:rsid w:val="0091710E"/>
    <w:rsid w:val="00941BC3"/>
    <w:rsid w:val="00953FF3"/>
    <w:rsid w:val="00955D27"/>
    <w:rsid w:val="00956DE7"/>
    <w:rsid w:val="009613CA"/>
    <w:rsid w:val="00962019"/>
    <w:rsid w:val="00972D73"/>
    <w:rsid w:val="00980DF9"/>
    <w:rsid w:val="00981417"/>
    <w:rsid w:val="009815E9"/>
    <w:rsid w:val="009922DA"/>
    <w:rsid w:val="009A15B8"/>
    <w:rsid w:val="009A5DC4"/>
    <w:rsid w:val="009A61D3"/>
    <w:rsid w:val="009A747C"/>
    <w:rsid w:val="009B2813"/>
    <w:rsid w:val="009C164D"/>
    <w:rsid w:val="009C1F79"/>
    <w:rsid w:val="009C2FA5"/>
    <w:rsid w:val="009E0BAE"/>
    <w:rsid w:val="009F1071"/>
    <w:rsid w:val="009F419D"/>
    <w:rsid w:val="00A001DD"/>
    <w:rsid w:val="00A007F7"/>
    <w:rsid w:val="00A029D4"/>
    <w:rsid w:val="00A112FF"/>
    <w:rsid w:val="00A1374A"/>
    <w:rsid w:val="00A264D5"/>
    <w:rsid w:val="00A27B1B"/>
    <w:rsid w:val="00A27B1F"/>
    <w:rsid w:val="00A322C6"/>
    <w:rsid w:val="00A32ACF"/>
    <w:rsid w:val="00A34902"/>
    <w:rsid w:val="00A36A75"/>
    <w:rsid w:val="00A36DFC"/>
    <w:rsid w:val="00A575D0"/>
    <w:rsid w:val="00A61A27"/>
    <w:rsid w:val="00A651A3"/>
    <w:rsid w:val="00A67594"/>
    <w:rsid w:val="00A675C7"/>
    <w:rsid w:val="00A906D7"/>
    <w:rsid w:val="00AA4411"/>
    <w:rsid w:val="00AB2730"/>
    <w:rsid w:val="00AE5B91"/>
    <w:rsid w:val="00AF138C"/>
    <w:rsid w:val="00AF24ED"/>
    <w:rsid w:val="00B04FFF"/>
    <w:rsid w:val="00B10350"/>
    <w:rsid w:val="00B1288B"/>
    <w:rsid w:val="00B15757"/>
    <w:rsid w:val="00B15B73"/>
    <w:rsid w:val="00B333C8"/>
    <w:rsid w:val="00B51097"/>
    <w:rsid w:val="00B52073"/>
    <w:rsid w:val="00B62C5F"/>
    <w:rsid w:val="00B66B0C"/>
    <w:rsid w:val="00B73C5E"/>
    <w:rsid w:val="00B77B34"/>
    <w:rsid w:val="00B77D7F"/>
    <w:rsid w:val="00B80184"/>
    <w:rsid w:val="00B83516"/>
    <w:rsid w:val="00BA3EC5"/>
    <w:rsid w:val="00BB18E4"/>
    <w:rsid w:val="00BB6AF9"/>
    <w:rsid w:val="00BB7B64"/>
    <w:rsid w:val="00BC40E7"/>
    <w:rsid w:val="00BD3FC8"/>
    <w:rsid w:val="00BD5294"/>
    <w:rsid w:val="00BE7FB5"/>
    <w:rsid w:val="00BF3018"/>
    <w:rsid w:val="00C11FB4"/>
    <w:rsid w:val="00C136E7"/>
    <w:rsid w:val="00C50EA3"/>
    <w:rsid w:val="00C64A30"/>
    <w:rsid w:val="00C71F60"/>
    <w:rsid w:val="00C72A92"/>
    <w:rsid w:val="00C72FD0"/>
    <w:rsid w:val="00C74FB4"/>
    <w:rsid w:val="00C87D0C"/>
    <w:rsid w:val="00C93847"/>
    <w:rsid w:val="00CA4B7B"/>
    <w:rsid w:val="00CB1B18"/>
    <w:rsid w:val="00CC6883"/>
    <w:rsid w:val="00CF1C38"/>
    <w:rsid w:val="00CF3A12"/>
    <w:rsid w:val="00D034C5"/>
    <w:rsid w:val="00D0365F"/>
    <w:rsid w:val="00D13DF7"/>
    <w:rsid w:val="00D22A3A"/>
    <w:rsid w:val="00D35203"/>
    <w:rsid w:val="00D47E92"/>
    <w:rsid w:val="00D5020A"/>
    <w:rsid w:val="00D52FCE"/>
    <w:rsid w:val="00D669E5"/>
    <w:rsid w:val="00D91FEF"/>
    <w:rsid w:val="00DB50E0"/>
    <w:rsid w:val="00DC3BD7"/>
    <w:rsid w:val="00DD4D8C"/>
    <w:rsid w:val="00DE023C"/>
    <w:rsid w:val="00DE5266"/>
    <w:rsid w:val="00DF1F4C"/>
    <w:rsid w:val="00DF5839"/>
    <w:rsid w:val="00DF7FCD"/>
    <w:rsid w:val="00E05D5B"/>
    <w:rsid w:val="00E10094"/>
    <w:rsid w:val="00E30B13"/>
    <w:rsid w:val="00E86831"/>
    <w:rsid w:val="00E87588"/>
    <w:rsid w:val="00E9302B"/>
    <w:rsid w:val="00E94C66"/>
    <w:rsid w:val="00EA3B6D"/>
    <w:rsid w:val="00EB3481"/>
    <w:rsid w:val="00EC6E2B"/>
    <w:rsid w:val="00ED166F"/>
    <w:rsid w:val="00ED2D25"/>
    <w:rsid w:val="00EE65B6"/>
    <w:rsid w:val="00EF119F"/>
    <w:rsid w:val="00EF1C80"/>
    <w:rsid w:val="00EF1F6C"/>
    <w:rsid w:val="00F01227"/>
    <w:rsid w:val="00F057AA"/>
    <w:rsid w:val="00F16CCB"/>
    <w:rsid w:val="00F2125B"/>
    <w:rsid w:val="00F2258D"/>
    <w:rsid w:val="00F24013"/>
    <w:rsid w:val="00F417A8"/>
    <w:rsid w:val="00F44ABF"/>
    <w:rsid w:val="00F47928"/>
    <w:rsid w:val="00F52478"/>
    <w:rsid w:val="00F67118"/>
    <w:rsid w:val="00F75211"/>
    <w:rsid w:val="00F85FC0"/>
    <w:rsid w:val="00FA2466"/>
    <w:rsid w:val="00FA3E8B"/>
    <w:rsid w:val="00FB3E97"/>
    <w:rsid w:val="00FB4A47"/>
    <w:rsid w:val="00FC3C54"/>
    <w:rsid w:val="00FD0C8E"/>
    <w:rsid w:val="00FE1591"/>
    <w:rsid w:val="00FE507F"/>
    <w:rsid w:val="00FF2D34"/>
    <w:rsid w:val="00FF39EE"/>
    <w:rsid w:val="00FF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7E1078"/>
  <w15:chartTrackingRefBased/>
  <w15:docId w15:val="{76204DD8-3F7C-40AB-A80E-2550D8630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B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D4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6D46"/>
    <w:pPr>
      <w:ind w:left="720"/>
      <w:contextualSpacing/>
    </w:pPr>
  </w:style>
  <w:style w:type="table" w:styleId="TableGrid">
    <w:name w:val="Table Grid"/>
    <w:basedOn w:val="TableNormal"/>
    <w:uiPriority w:val="39"/>
    <w:rsid w:val="00416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D46"/>
  </w:style>
  <w:style w:type="paragraph" w:styleId="Footer">
    <w:name w:val="footer"/>
    <w:basedOn w:val="Normal"/>
    <w:link w:val="FooterChar"/>
    <w:uiPriority w:val="99"/>
    <w:unhideWhenUsed/>
    <w:rsid w:val="0041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D46"/>
  </w:style>
  <w:style w:type="paragraph" w:styleId="EndnoteText">
    <w:name w:val="endnote text"/>
    <w:basedOn w:val="Normal"/>
    <w:link w:val="EndnoteTextChar"/>
    <w:uiPriority w:val="99"/>
    <w:semiHidden/>
    <w:unhideWhenUsed/>
    <w:rsid w:val="00175E8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75E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75E8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17A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hreya.sumana1649@gmail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reyaranga96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DC15E560DAE544A225602E70A8DA76" ma:contentTypeVersion="8" ma:contentTypeDescription="Create a new document." ma:contentTypeScope="" ma:versionID="41fbe8865147f75b3f78e3a0fcb486ae">
  <xsd:schema xmlns:xsd="http://www.w3.org/2001/XMLSchema" xmlns:xs="http://www.w3.org/2001/XMLSchema" xmlns:p="http://schemas.microsoft.com/office/2006/metadata/properties" xmlns:ns3="e2be02f0-9459-4592-8ddc-0c32c4b3fdb3" xmlns:ns4="143988bc-5591-4c04-9930-b6c6aed4a465" targetNamespace="http://schemas.microsoft.com/office/2006/metadata/properties" ma:root="true" ma:fieldsID="0ff0824f45b82c8850327e0ecb8073be" ns3:_="" ns4:_="">
    <xsd:import namespace="e2be02f0-9459-4592-8ddc-0c32c4b3fdb3"/>
    <xsd:import namespace="143988bc-5591-4c04-9930-b6c6aed4a4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be02f0-9459-4592-8ddc-0c32c4b3f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3988bc-5591-4c04-9930-b6c6aed4a46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F897D1-CCD1-4808-95C9-9C5153AD8B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5B6C6-F3B5-4672-9474-F17EED1636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be02f0-9459-4592-8ddc-0c32c4b3fdb3"/>
    <ds:schemaRef ds:uri="143988bc-5591-4c04-9930-b6c6aed4a4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6F730C-4D72-4704-8B8C-4A048D9AB1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02A71F-D656-49B4-94A0-9B5679348B79}">
  <ds:schemaRefs>
    <ds:schemaRef ds:uri="http://purl.org/dc/terms/"/>
    <ds:schemaRef ds:uri="e2be02f0-9459-4592-8ddc-0c32c4b3fdb3"/>
    <ds:schemaRef ds:uri="http://purl.org/dc/dcmitype/"/>
    <ds:schemaRef ds:uri="http://www.w3.org/XML/1998/namespace"/>
    <ds:schemaRef ds:uri="143988bc-5591-4c04-9930-b6c6aed4a465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shreya rachuri</cp:lastModifiedBy>
  <cp:revision>2</cp:revision>
  <dcterms:created xsi:type="dcterms:W3CDTF">2021-05-18T05:16:00Z</dcterms:created>
  <dcterms:modified xsi:type="dcterms:W3CDTF">2021-05-1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DC15E560DAE544A225602E70A8DA76</vt:lpwstr>
  </property>
</Properties>
</file>